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Xfb88feae2e7fbaeb6453a4e9109930d14a116d0"/>
    <w:p>
      <w:pPr>
        <w:pStyle w:val="Heading1"/>
      </w:pPr>
      <w:r>
        <w:t xml:space="preserve">Cover Letter for Aerospace Engineer Position in Kenya Nairobi</w:t>
      </w:r>
    </w:p>
    <w:p>
      <w:pPr>
        <w:pStyle w:val="FirstParagraph"/>
      </w:pPr>
      <w:r>
        <w:t xml:space="preserve">Dear [Hiring Manager's Name],</w:t>
      </w:r>
    </w:p>
    <w:p>
      <w:pPr>
        <w:pStyle w:val="BodyText"/>
      </w:pPr>
      <w:r>
        <w:t xml:space="preserve">I am writing to express my enthusiastic interest in the Aerospace Engineer position at [Company Name] in Kenya Nairobi. As a highly motivated and skilled professional with a passion for advancing aerospace technology, I am eager to contribute my expertise to a dynamic organization that is shaping the future of aviation and space exploration in East Africa. With a solid academic foundation, hands-on experience in aerospace systems, and a deep understanding of the unique challenges and opportunities within Kenya’s growing aerospace sector, I am confident in my ability to make meaningful contributions to your team.</w:t>
      </w:r>
    </w:p>
    <w:p>
      <w:pPr>
        <w:pStyle w:val="BodyText"/>
      </w:pPr>
      <w:r>
        <w:t xml:space="preserve">My journey as an Aerospace Engineer began with a Bachelor’s degree in Aeronautical Engineering from [University Name], where I developed a strong foundation in aerodynamics, propulsion systems, and structural analysis. This was followed by a Master’s degree in Aerospace Engineering from [University Name], where I specialized in satellite technology and remote sensing applications. These academic pursuits equipped me with the technical knowledge and analytical skills necessary to design, test, and optimize aerospace systems that meet rigorous industry standards.</w:t>
      </w:r>
    </w:p>
    <w:p>
      <w:pPr>
        <w:pStyle w:val="BodyText"/>
      </w:pPr>
      <w:r>
        <w:t xml:space="preserve">Throughout my career, I have worked on projects that align with the evolving needs of the aerospace industry in Kenya Nairobi. For instance, during my tenure as a Junior Aerospace Engineer at [Previous Company Name], I collaborated on a project focused on improving the efficiency of small-scale UAVs (Unmanned Aerial Vehicles) for agricultural monitoring. This initiative was part of a broader effort to leverage aerospace technology for sustainable development, a cause that resonates deeply with the goals of Kenya’s National Vision 2030. The experience not only honed my technical skills but also strengthened my ability to work in multidisciplinary teams and adapt to the fast-paced demands of the industry.</w:t>
      </w:r>
    </w:p>
    <w:p>
      <w:pPr>
        <w:pStyle w:val="BodyText"/>
      </w:pPr>
      <w:r>
        <w:t xml:space="preserve">What excites me most about the Aerospace Engineer role in Kenya Nairobi is the opportunity to contribute to cutting-edge projects that address regional challenges. From developing affordable satellite communication systems for rural areas to advancing air traffic management solutions, there is immense potential for innovation in this vibrant market. My background in both theoretical and applied aerospace engineering positions me to tackle these challenges with creativity and precision. I am particularly interested in exploring how emerging technologies such as artificial intelligence and machine learning can be integrated into aerospace systems to enhance performance and safety.</w:t>
      </w:r>
    </w:p>
    <w:p>
      <w:pPr>
        <w:pStyle w:val="BodyText"/>
      </w:pPr>
      <w:r>
        <w:t xml:space="preserve">One of the key strengths I bring to this role is my ability to bridge the gap between advanced engineering concepts and practical implementation. For example, during my time at [Previous Company Name], I led a team in designing a low-cost propulsion system for a regional airline’s fleet, which resulted in a 15% reduction in fuel consumption. This project required not only technical expertise but also strong communication and leadership skills to coordinate with stakeholders and ensure alignment with organizational objectives. I am confident that these skills will allow me to contribute effectively to your projects while fostering collaboration across departments.</w:t>
      </w:r>
    </w:p>
    <w:p>
      <w:pPr>
        <w:pStyle w:val="BodyText"/>
      </w:pPr>
      <w:r>
        <w:t xml:space="preserve">Furthermore, my commitment to professional growth is evident through my active participation in aerospace engineering communities and conferences. I have attended events such as the East African Aviation Symposium in Nairobi, where I engaged with industry leaders and researchers to discuss the future of aerospace innovation in Africa. These experiences have reinforced my belief that Kenya Nairobi is a hub for transformative ideas, and I am eager to contribute my expertise to this ecosystem.</w:t>
      </w:r>
    </w:p>
    <w:p>
      <w:pPr>
        <w:pStyle w:val="BodyText"/>
      </w:pPr>
      <w:r>
        <w:t xml:space="preserve">As an Aerospace Engineer, I am driven by the desire to push the boundaries of what is possible in aviation and space exploration. The opportunity to work in Kenya Nairobi, a city that is rapidly emerging as a center for technological advancement, is both thrilling and inspiring. I am particularly drawn to [Company Name]’s reputation for excellence and its dedication to fostering innovation in aerospace engineering. I am eager to bring my technical acumen, problem-solving mindset, and passion for aerospace technology to your team.</w:t>
      </w:r>
    </w:p>
    <w:p>
      <w:pPr>
        <w:pStyle w:val="BodyText"/>
      </w:pPr>
      <w:r>
        <w:t xml:space="preserve">In closing, I would like to thank you for considering my application. I am enthusiastic about the possibility of joining [Company Name] and contributing to its mission of advancing aerospace solutions in Kenya Nairobi. I am confident that my skills, experience, and dedication align with the needs of your organization. I would welcome the opportunity to discuss how my background can benefit your team and contribute to your future project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cp:keywords/>
  <dcterms:created xsi:type="dcterms:W3CDTF">2026-07-21T09:51:47Z</dcterms:created>
  <dcterms:modified xsi:type="dcterms:W3CDTF">2026-07-21T09:51:47Z</dcterms:modified>
</cp:coreProperties>
</file>

<file path=docProps/custom.xml><?xml version="1.0" encoding="utf-8"?>
<Properties xmlns="http://schemas.openxmlformats.org/officeDocument/2006/custom-properties" xmlns:vt="http://schemas.openxmlformats.org/officeDocument/2006/docPropsVTypes"/>
</file>